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ECD41" w14:textId="224A6A46" w:rsidR="00CC2E57" w:rsidRPr="00C21BAF" w:rsidRDefault="00B4726B" w:rsidP="00C21BAF">
      <w:pPr>
        <w:pStyle w:val="a0"/>
        <w:jc w:val="center"/>
        <w:rPr>
          <w:rFonts w:hint="eastAsia"/>
          <w:b/>
          <w:bCs/>
          <w:sz w:val="36"/>
          <w:szCs w:val="36"/>
          <w:lang w:eastAsia="zh-CN"/>
        </w:rPr>
      </w:pPr>
      <w:bookmarkStart w:id="0" w:name="_Hlk71630442"/>
      <w:r w:rsidRPr="00C21BAF">
        <w:rPr>
          <w:b/>
          <w:bCs/>
          <w:sz w:val="36"/>
          <w:szCs w:val="36"/>
          <w:lang w:eastAsia="zh-CN"/>
        </w:rPr>
        <w:t>项目沟通计划</w:t>
      </w:r>
      <w:r w:rsidR="00F24D1E">
        <w:rPr>
          <w:rFonts w:hint="eastAsia"/>
          <w:b/>
          <w:bCs/>
          <w:sz w:val="36"/>
          <w:szCs w:val="36"/>
          <w:lang w:eastAsia="zh-CN"/>
        </w:rPr>
        <w:t>模版（一）</w:t>
      </w:r>
    </w:p>
    <w:p w14:paraId="0945322C" w14:textId="639D7AB5" w:rsidR="00CC2E57" w:rsidRDefault="00B4726B">
      <w:pPr>
        <w:pStyle w:val="a0"/>
        <w:rPr>
          <w:lang w:eastAsia="zh-CN"/>
        </w:rPr>
      </w:pPr>
      <w:r>
        <w:rPr>
          <w:lang w:eastAsia="zh-CN"/>
        </w:rPr>
        <w:t>填制时间：</w:t>
      </w:r>
      <w:r>
        <w:rPr>
          <w:lang w:eastAsia="zh-CN"/>
        </w:rPr>
        <w:t xml:space="preserve">         </w:t>
      </w:r>
      <w:r>
        <w:rPr>
          <w:lang w:eastAsia="zh-CN"/>
        </w:rPr>
        <w:t>制定人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        </w:t>
      </w:r>
      <w:r w:rsidR="00C21BAF">
        <w:rPr>
          <w:lang w:eastAsia="zh-CN"/>
        </w:rPr>
        <w:t xml:space="preserve">                                                            </w:t>
      </w:r>
      <w:r>
        <w:rPr>
          <w:lang w:eastAsia="zh-CN"/>
        </w:rPr>
        <w:t>计划时间段：从</w:t>
      </w:r>
      <w:r>
        <w:rPr>
          <w:lang w:eastAsia="zh-CN"/>
        </w:rPr>
        <w:t xml:space="preserve">       </w:t>
      </w:r>
      <w:r>
        <w:rPr>
          <w:lang w:eastAsia="zh-CN"/>
        </w:rPr>
        <w:t>到</w:t>
      </w:r>
      <w:r>
        <w:rPr>
          <w:lang w:eastAsia="zh-CN"/>
        </w:rPr>
        <w:t xml:space="preserve">      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383"/>
        <w:gridCol w:w="1799"/>
        <w:gridCol w:w="2313"/>
        <w:gridCol w:w="1275"/>
        <w:gridCol w:w="1702"/>
        <w:gridCol w:w="3515"/>
        <w:gridCol w:w="1186"/>
      </w:tblGrid>
      <w:tr w:rsidR="00CC2E57" w14:paraId="2FC23111" w14:textId="77777777" w:rsidTr="00C21BAF">
        <w:tc>
          <w:tcPr>
            <w:tcW w:w="525" w:type="pct"/>
            <w:vAlign w:val="center"/>
          </w:tcPr>
          <w:bookmarkEnd w:id="0"/>
          <w:p w14:paraId="3EA2899E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沟通时间</w:t>
            </w:r>
            <w:proofErr w:type="spellEnd"/>
          </w:p>
        </w:tc>
        <w:tc>
          <w:tcPr>
            <w:tcW w:w="683" w:type="pct"/>
            <w:vAlign w:val="center"/>
          </w:tcPr>
          <w:p w14:paraId="7C863EBF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沟通内容</w:t>
            </w:r>
            <w:proofErr w:type="spellEnd"/>
          </w:p>
        </w:tc>
        <w:tc>
          <w:tcPr>
            <w:tcW w:w="878" w:type="pct"/>
            <w:vAlign w:val="center"/>
          </w:tcPr>
          <w:p w14:paraId="4522291C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沟通目的</w:t>
            </w:r>
            <w:proofErr w:type="spellEnd"/>
          </w:p>
        </w:tc>
        <w:tc>
          <w:tcPr>
            <w:tcW w:w="484" w:type="pct"/>
            <w:vAlign w:val="center"/>
          </w:tcPr>
          <w:p w14:paraId="1100BC0A" w14:textId="1CB16C9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沟通渠道</w:t>
            </w:r>
            <w:proofErr w:type="spellEnd"/>
            <w:r w:rsidRPr="00C21BAF">
              <w:rPr>
                <w:b/>
                <w:bCs/>
              </w:rPr>
              <w:t>(</w:t>
            </w:r>
            <w:proofErr w:type="spellStart"/>
            <w:r w:rsidRPr="00C21BAF">
              <w:rPr>
                <w:b/>
                <w:bCs/>
              </w:rPr>
              <w:t>方式</w:t>
            </w:r>
            <w:proofErr w:type="spellEnd"/>
            <w:r w:rsidRPr="00C21BAF">
              <w:rPr>
                <w:b/>
                <w:bCs/>
              </w:rPr>
              <w:t>)</w:t>
            </w:r>
          </w:p>
        </w:tc>
        <w:tc>
          <w:tcPr>
            <w:tcW w:w="646" w:type="pct"/>
            <w:vAlign w:val="center"/>
          </w:tcPr>
          <w:p w14:paraId="643A7CDC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文</w:t>
            </w:r>
            <w:r w:rsidRPr="00C21BAF">
              <w:rPr>
                <w:b/>
                <w:bCs/>
              </w:rPr>
              <w:t>档</w:t>
            </w:r>
            <w:proofErr w:type="spellEnd"/>
          </w:p>
        </w:tc>
        <w:tc>
          <w:tcPr>
            <w:tcW w:w="1334" w:type="pct"/>
            <w:vAlign w:val="center"/>
          </w:tcPr>
          <w:p w14:paraId="32D4EABA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沟通对象</w:t>
            </w:r>
            <w:proofErr w:type="spellEnd"/>
          </w:p>
        </w:tc>
        <w:tc>
          <w:tcPr>
            <w:tcW w:w="0" w:type="auto"/>
            <w:vAlign w:val="center"/>
          </w:tcPr>
          <w:p w14:paraId="2D3D9D24" w14:textId="77777777" w:rsidR="00CC2E57" w:rsidRPr="00C21BAF" w:rsidRDefault="00B4726B" w:rsidP="00C21BAF">
            <w:pPr>
              <w:jc w:val="center"/>
              <w:rPr>
                <w:b/>
                <w:bCs/>
              </w:rPr>
            </w:pPr>
            <w:proofErr w:type="spellStart"/>
            <w:r w:rsidRPr="00C21BAF">
              <w:rPr>
                <w:b/>
                <w:bCs/>
              </w:rPr>
              <w:t>负责人</w:t>
            </w:r>
            <w:proofErr w:type="spellEnd"/>
          </w:p>
        </w:tc>
      </w:tr>
      <w:tr w:rsidR="00CC2E57" w14:paraId="7C295D6B" w14:textId="77777777" w:rsidTr="00C21BAF">
        <w:tc>
          <w:tcPr>
            <w:tcW w:w="525" w:type="pct"/>
          </w:tcPr>
          <w:p w14:paraId="47E11B7D" w14:textId="77777777" w:rsidR="00CC2E57" w:rsidRDefault="00B4726B">
            <w:proofErr w:type="spellStart"/>
            <w:r>
              <w:t>每周一上午</w:t>
            </w:r>
            <w:proofErr w:type="spellEnd"/>
          </w:p>
        </w:tc>
        <w:tc>
          <w:tcPr>
            <w:tcW w:w="683" w:type="pct"/>
          </w:tcPr>
          <w:p w14:paraId="21E85ABC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周工作总结及计划；存在的问题及处理办法</w:t>
            </w:r>
          </w:p>
        </w:tc>
        <w:tc>
          <w:tcPr>
            <w:tcW w:w="878" w:type="pct"/>
          </w:tcPr>
          <w:p w14:paraId="69EDAD58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使项目组内部了解项目进展，统一思想；各小组成员对项目的想法。</w:t>
            </w:r>
          </w:p>
        </w:tc>
        <w:tc>
          <w:tcPr>
            <w:tcW w:w="484" w:type="pct"/>
          </w:tcPr>
          <w:p w14:paraId="5E1FFB02" w14:textId="77777777" w:rsidR="00CC2E57" w:rsidRDefault="00B4726B">
            <w:proofErr w:type="spellStart"/>
            <w:r>
              <w:t>周例会、邮件</w:t>
            </w:r>
            <w:proofErr w:type="spellEnd"/>
          </w:p>
        </w:tc>
        <w:tc>
          <w:tcPr>
            <w:tcW w:w="646" w:type="pct"/>
          </w:tcPr>
          <w:p w14:paraId="0BED671A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《会议纪要》、《项目周报》</w:t>
            </w:r>
          </w:p>
        </w:tc>
        <w:tc>
          <w:tcPr>
            <w:tcW w:w="1334" w:type="pct"/>
          </w:tcPr>
          <w:p w14:paraId="2D990F16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例会：项目小组成员</w:t>
            </w:r>
          </w:p>
          <w:p w14:paraId="63E49323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文档：与会人员，抄送领导小组、项目信息员、公司领导</w:t>
            </w:r>
          </w:p>
        </w:tc>
        <w:tc>
          <w:tcPr>
            <w:tcW w:w="0" w:type="auto"/>
          </w:tcPr>
          <w:p w14:paraId="52ED7EE1" w14:textId="77777777" w:rsidR="00CC2E57" w:rsidRDefault="00B4726B">
            <w:proofErr w:type="spellStart"/>
            <w:r>
              <w:t>实施经理或项目经理</w:t>
            </w:r>
            <w:proofErr w:type="spellEnd"/>
          </w:p>
        </w:tc>
      </w:tr>
      <w:tr w:rsidR="00CC2E57" w14:paraId="2DA24506" w14:textId="77777777" w:rsidTr="00C21BAF">
        <w:tc>
          <w:tcPr>
            <w:tcW w:w="525" w:type="pct"/>
          </w:tcPr>
          <w:p w14:paraId="59F1D059" w14:textId="77777777" w:rsidR="00CC2E57" w:rsidRDefault="00B4726B">
            <w:proofErr w:type="spellStart"/>
            <w:r>
              <w:t>里程碑日</w:t>
            </w:r>
            <w:proofErr w:type="spellEnd"/>
          </w:p>
        </w:tc>
        <w:tc>
          <w:tcPr>
            <w:tcW w:w="683" w:type="pct"/>
          </w:tcPr>
          <w:p w14:paraId="2CD2D78D" w14:textId="77777777" w:rsidR="00CC2E57" w:rsidRDefault="00B4726B">
            <w:proofErr w:type="spellStart"/>
            <w:r>
              <w:t>项目阶段性总结</w:t>
            </w:r>
            <w:proofErr w:type="spellEnd"/>
          </w:p>
        </w:tc>
        <w:tc>
          <w:tcPr>
            <w:tcW w:w="878" w:type="pct"/>
          </w:tcPr>
          <w:p w14:paraId="2FA4014F" w14:textId="77777777" w:rsidR="00CC2E57" w:rsidRDefault="00B4726B">
            <w:proofErr w:type="spellStart"/>
            <w:r>
              <w:t>汇报阶段性工作</w:t>
            </w:r>
            <w:proofErr w:type="spellEnd"/>
          </w:p>
        </w:tc>
        <w:tc>
          <w:tcPr>
            <w:tcW w:w="484" w:type="pct"/>
          </w:tcPr>
          <w:p w14:paraId="41D2F94F" w14:textId="77777777" w:rsidR="00CC2E57" w:rsidRDefault="00B4726B">
            <w:proofErr w:type="spellStart"/>
            <w:r>
              <w:t>会议邮件</w:t>
            </w:r>
            <w:proofErr w:type="spellEnd"/>
          </w:p>
        </w:tc>
        <w:tc>
          <w:tcPr>
            <w:tcW w:w="646" w:type="pct"/>
          </w:tcPr>
          <w:p w14:paraId="55B31BB9" w14:textId="77777777" w:rsidR="00CC2E57" w:rsidRDefault="00B4726B">
            <w:r>
              <w:t>《</w:t>
            </w:r>
            <w:proofErr w:type="spellStart"/>
            <w:r>
              <w:t>阶段性总结报告</w:t>
            </w:r>
            <w:proofErr w:type="spellEnd"/>
            <w:r>
              <w:t>》</w:t>
            </w:r>
          </w:p>
        </w:tc>
        <w:tc>
          <w:tcPr>
            <w:tcW w:w="1334" w:type="pct"/>
          </w:tcPr>
          <w:p w14:paraId="533B61BF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例会：项目组主要成员；领导小组成员；</w:t>
            </w:r>
          </w:p>
          <w:p w14:paraId="2821B88D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文档：与会人员，抄送领导小组、公司领导</w:t>
            </w:r>
          </w:p>
        </w:tc>
        <w:tc>
          <w:tcPr>
            <w:tcW w:w="0" w:type="auto"/>
          </w:tcPr>
          <w:p w14:paraId="30B1BCBC" w14:textId="77777777" w:rsidR="00CC2E57" w:rsidRDefault="00B4726B">
            <w:proofErr w:type="spellStart"/>
            <w:r>
              <w:t>项目经理</w:t>
            </w:r>
            <w:proofErr w:type="spellEnd"/>
          </w:p>
        </w:tc>
      </w:tr>
      <w:tr w:rsidR="00CC2E57" w14:paraId="15131518" w14:textId="77777777" w:rsidTr="00C21BAF">
        <w:tc>
          <w:tcPr>
            <w:tcW w:w="525" w:type="pct"/>
          </w:tcPr>
          <w:p w14:paraId="453ED105" w14:textId="77777777" w:rsidR="00CC2E57" w:rsidRDefault="00CC2E57"/>
        </w:tc>
        <w:tc>
          <w:tcPr>
            <w:tcW w:w="683" w:type="pct"/>
          </w:tcPr>
          <w:p w14:paraId="15E57E7E" w14:textId="77777777" w:rsidR="00CC2E57" w:rsidRDefault="00B4726B">
            <w:proofErr w:type="spellStart"/>
            <w:r>
              <w:t>项目组筹备会议</w:t>
            </w:r>
            <w:proofErr w:type="spellEnd"/>
          </w:p>
        </w:tc>
        <w:tc>
          <w:tcPr>
            <w:tcW w:w="878" w:type="pct"/>
          </w:tcPr>
          <w:p w14:paraId="20325ACD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协助对方组建项目组。</w:t>
            </w:r>
          </w:p>
          <w:p w14:paraId="46D238B3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了解对方对项目的想法。</w:t>
            </w:r>
          </w:p>
        </w:tc>
        <w:tc>
          <w:tcPr>
            <w:tcW w:w="484" w:type="pct"/>
          </w:tcPr>
          <w:p w14:paraId="09D5F6C9" w14:textId="77777777" w:rsidR="00CC2E57" w:rsidRDefault="00B4726B">
            <w:proofErr w:type="spellStart"/>
            <w:r>
              <w:t>会议、邮件</w:t>
            </w:r>
            <w:proofErr w:type="spellEnd"/>
          </w:p>
        </w:tc>
        <w:tc>
          <w:tcPr>
            <w:tcW w:w="646" w:type="pct"/>
          </w:tcPr>
          <w:p w14:paraId="706922A2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《</w:t>
            </w:r>
            <w:r>
              <w:rPr>
                <w:lang w:eastAsia="zh-CN"/>
              </w:rPr>
              <w:t>XX</w:t>
            </w:r>
            <w:r>
              <w:rPr>
                <w:lang w:eastAsia="zh-CN"/>
              </w:rPr>
              <w:t>项目组织结构表》</w:t>
            </w:r>
          </w:p>
          <w:p w14:paraId="0C6281BD" w14:textId="77777777" w:rsidR="00CC2E57" w:rsidRDefault="00B4726B">
            <w:r>
              <w:t>《</w:t>
            </w:r>
            <w:proofErr w:type="spellStart"/>
            <w:r>
              <w:t>会议纪要</w:t>
            </w:r>
            <w:proofErr w:type="spellEnd"/>
            <w:r>
              <w:t>》</w:t>
            </w:r>
          </w:p>
        </w:tc>
        <w:tc>
          <w:tcPr>
            <w:tcW w:w="1334" w:type="pct"/>
          </w:tcPr>
          <w:p w14:paraId="3A17DDE4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会议：对方项目负责人，我方项目组主要成员</w:t>
            </w:r>
          </w:p>
          <w:p w14:paraId="40A85071" w14:textId="77777777" w:rsidR="00CC2E57" w:rsidRDefault="00B4726B">
            <w:proofErr w:type="spellStart"/>
            <w:r>
              <w:t>文档：与会人员</w:t>
            </w:r>
            <w:proofErr w:type="spellEnd"/>
          </w:p>
        </w:tc>
        <w:tc>
          <w:tcPr>
            <w:tcW w:w="0" w:type="auto"/>
          </w:tcPr>
          <w:p w14:paraId="1422C603" w14:textId="77777777" w:rsidR="00CC2E57" w:rsidRDefault="00CC2E57"/>
        </w:tc>
      </w:tr>
      <w:tr w:rsidR="00CC2E57" w14:paraId="2EF0F49B" w14:textId="77777777" w:rsidTr="00C21BAF">
        <w:tc>
          <w:tcPr>
            <w:tcW w:w="525" w:type="pct"/>
          </w:tcPr>
          <w:p w14:paraId="181CEF72" w14:textId="77777777" w:rsidR="00CC2E57" w:rsidRDefault="00CC2E57"/>
        </w:tc>
        <w:tc>
          <w:tcPr>
            <w:tcW w:w="683" w:type="pct"/>
          </w:tcPr>
          <w:p w14:paraId="291AA4F5" w14:textId="77777777" w:rsidR="00CC2E57" w:rsidRDefault="00B4726B">
            <w:proofErr w:type="spellStart"/>
            <w:r>
              <w:t>项目启动会议</w:t>
            </w:r>
            <w:proofErr w:type="spellEnd"/>
          </w:p>
        </w:tc>
        <w:tc>
          <w:tcPr>
            <w:tcW w:w="878" w:type="pct"/>
          </w:tcPr>
          <w:p w14:paraId="7E371BD9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标志项目启动，动员相关人员进入角色</w:t>
            </w:r>
          </w:p>
        </w:tc>
        <w:tc>
          <w:tcPr>
            <w:tcW w:w="484" w:type="pct"/>
          </w:tcPr>
          <w:p w14:paraId="233453A9" w14:textId="77777777" w:rsidR="00CC2E57" w:rsidRDefault="00B4726B">
            <w:proofErr w:type="spellStart"/>
            <w:r>
              <w:t>会议</w:t>
            </w:r>
            <w:proofErr w:type="spellEnd"/>
          </w:p>
        </w:tc>
        <w:tc>
          <w:tcPr>
            <w:tcW w:w="646" w:type="pct"/>
          </w:tcPr>
          <w:p w14:paraId="297A4FBD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《会议纪要》《项目规章制度》</w:t>
            </w:r>
          </w:p>
        </w:tc>
        <w:tc>
          <w:tcPr>
            <w:tcW w:w="1334" w:type="pct"/>
          </w:tcPr>
          <w:p w14:paraId="5451DB3A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会议：对方重要领导、项目组主要成员和项目相关业务人员</w:t>
            </w:r>
          </w:p>
        </w:tc>
        <w:tc>
          <w:tcPr>
            <w:tcW w:w="0" w:type="auto"/>
          </w:tcPr>
          <w:p w14:paraId="63542A8B" w14:textId="77777777" w:rsidR="00CC2E57" w:rsidRDefault="00B4726B">
            <w:proofErr w:type="spellStart"/>
            <w:r>
              <w:t>项目经理</w:t>
            </w:r>
            <w:proofErr w:type="spellEnd"/>
          </w:p>
        </w:tc>
      </w:tr>
      <w:tr w:rsidR="00CC2E57" w14:paraId="33BC2ACD" w14:textId="77777777" w:rsidTr="00C21BAF">
        <w:tc>
          <w:tcPr>
            <w:tcW w:w="525" w:type="pct"/>
          </w:tcPr>
          <w:p w14:paraId="6CE4BD8A" w14:textId="77777777" w:rsidR="00CC2E57" w:rsidRDefault="00CC2E57"/>
        </w:tc>
        <w:tc>
          <w:tcPr>
            <w:tcW w:w="683" w:type="pct"/>
          </w:tcPr>
          <w:p w14:paraId="1E48522B" w14:textId="77777777" w:rsidR="00CC2E57" w:rsidRDefault="00B4726B">
            <w:proofErr w:type="spellStart"/>
            <w:r>
              <w:t>总体实施方案</w:t>
            </w:r>
            <w:proofErr w:type="spellEnd"/>
          </w:p>
        </w:tc>
        <w:tc>
          <w:tcPr>
            <w:tcW w:w="878" w:type="pct"/>
          </w:tcPr>
          <w:p w14:paraId="5784F8FC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汇报方案，听取对方的意见，最终双方确认</w:t>
            </w:r>
          </w:p>
        </w:tc>
        <w:tc>
          <w:tcPr>
            <w:tcW w:w="484" w:type="pct"/>
          </w:tcPr>
          <w:p w14:paraId="2350D2AF" w14:textId="77777777" w:rsidR="00CC2E57" w:rsidRDefault="00B4726B">
            <w:proofErr w:type="spellStart"/>
            <w:r>
              <w:t>邮件、会议</w:t>
            </w:r>
            <w:proofErr w:type="spellEnd"/>
          </w:p>
        </w:tc>
        <w:tc>
          <w:tcPr>
            <w:tcW w:w="646" w:type="pct"/>
          </w:tcPr>
          <w:p w14:paraId="6EAF5611" w14:textId="42F7F4ED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《项目总体方案》、《会议</w:t>
            </w:r>
            <w:r w:rsidR="00C21BAF">
              <w:rPr>
                <w:rFonts w:hint="eastAsia"/>
                <w:lang w:eastAsia="zh-CN"/>
              </w:rPr>
              <w:t>纪要</w:t>
            </w:r>
            <w:r>
              <w:rPr>
                <w:lang w:eastAsia="zh-CN"/>
              </w:rPr>
              <w:t>》</w:t>
            </w:r>
          </w:p>
        </w:tc>
        <w:tc>
          <w:tcPr>
            <w:tcW w:w="1334" w:type="pct"/>
          </w:tcPr>
          <w:p w14:paraId="5785C9DA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会议：项目组主要成员、领导小组成员</w:t>
            </w:r>
          </w:p>
        </w:tc>
        <w:tc>
          <w:tcPr>
            <w:tcW w:w="0" w:type="auto"/>
          </w:tcPr>
          <w:p w14:paraId="429D9DD1" w14:textId="77777777" w:rsidR="00CC2E57" w:rsidRDefault="00B4726B">
            <w:proofErr w:type="spellStart"/>
            <w:r>
              <w:t>项目经理</w:t>
            </w:r>
            <w:proofErr w:type="spellEnd"/>
          </w:p>
        </w:tc>
      </w:tr>
      <w:tr w:rsidR="00CC2E57" w14:paraId="1E173A58" w14:textId="77777777" w:rsidTr="00C21BAF">
        <w:tc>
          <w:tcPr>
            <w:tcW w:w="525" w:type="pct"/>
          </w:tcPr>
          <w:p w14:paraId="54C2C613" w14:textId="77777777" w:rsidR="00CC2E57" w:rsidRDefault="00CC2E57"/>
        </w:tc>
        <w:tc>
          <w:tcPr>
            <w:tcW w:w="683" w:type="pct"/>
          </w:tcPr>
          <w:p w14:paraId="4F35AB4E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调研报告（设计报告）讲解</w:t>
            </w:r>
          </w:p>
        </w:tc>
        <w:tc>
          <w:tcPr>
            <w:tcW w:w="878" w:type="pct"/>
          </w:tcPr>
          <w:p w14:paraId="58F9B876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模拟实际业务，发现软件和实际之间的问题</w:t>
            </w:r>
          </w:p>
        </w:tc>
        <w:tc>
          <w:tcPr>
            <w:tcW w:w="484" w:type="pct"/>
          </w:tcPr>
          <w:p w14:paraId="7F265AA2" w14:textId="77777777" w:rsidR="00CC2E57" w:rsidRDefault="00B4726B">
            <w:proofErr w:type="spellStart"/>
            <w:r>
              <w:t>会议</w:t>
            </w:r>
            <w:proofErr w:type="spellEnd"/>
          </w:p>
        </w:tc>
        <w:tc>
          <w:tcPr>
            <w:tcW w:w="646" w:type="pct"/>
          </w:tcPr>
          <w:p w14:paraId="7D6FFBE6" w14:textId="77777777" w:rsidR="00CC2E57" w:rsidRDefault="00B4726B">
            <w:r>
              <w:t>《会议纪要》</w:t>
            </w:r>
          </w:p>
        </w:tc>
        <w:tc>
          <w:tcPr>
            <w:tcW w:w="1334" w:type="pct"/>
          </w:tcPr>
          <w:p w14:paraId="4C1F9AEB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会议：项目组主要成员</w:t>
            </w:r>
          </w:p>
        </w:tc>
        <w:tc>
          <w:tcPr>
            <w:tcW w:w="0" w:type="auto"/>
          </w:tcPr>
          <w:p w14:paraId="738706A7" w14:textId="77777777" w:rsidR="00CC2E57" w:rsidRDefault="00B4726B">
            <w:proofErr w:type="spellStart"/>
            <w:r>
              <w:t>项目经理</w:t>
            </w:r>
            <w:proofErr w:type="spellEnd"/>
          </w:p>
        </w:tc>
      </w:tr>
      <w:tr w:rsidR="00CC2E57" w14:paraId="551039B9" w14:textId="77777777" w:rsidTr="00C21BAF">
        <w:tc>
          <w:tcPr>
            <w:tcW w:w="525" w:type="pct"/>
          </w:tcPr>
          <w:p w14:paraId="7C25F73D" w14:textId="77777777" w:rsidR="00CC2E57" w:rsidRDefault="00B4726B">
            <w:r>
              <w:t>产生软件问题时</w:t>
            </w:r>
          </w:p>
        </w:tc>
        <w:tc>
          <w:tcPr>
            <w:tcW w:w="683" w:type="pct"/>
          </w:tcPr>
          <w:p w14:paraId="578AE4FB" w14:textId="77777777" w:rsidR="00CC2E57" w:rsidRDefault="00B4726B">
            <w:r>
              <w:t>软件问题</w:t>
            </w:r>
          </w:p>
        </w:tc>
        <w:tc>
          <w:tcPr>
            <w:tcW w:w="878" w:type="pct"/>
          </w:tcPr>
          <w:p w14:paraId="067F5AE9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及时将问题通知公司开发经理、项目经理；实施问题存档</w:t>
            </w:r>
          </w:p>
        </w:tc>
        <w:tc>
          <w:tcPr>
            <w:tcW w:w="484" w:type="pct"/>
          </w:tcPr>
          <w:p w14:paraId="5ECF5B6F" w14:textId="77777777" w:rsidR="00CC2E57" w:rsidRDefault="00B4726B">
            <w:proofErr w:type="spellStart"/>
            <w:r>
              <w:t>邮件</w:t>
            </w:r>
            <w:proofErr w:type="spellEnd"/>
          </w:p>
        </w:tc>
        <w:tc>
          <w:tcPr>
            <w:tcW w:w="646" w:type="pct"/>
          </w:tcPr>
          <w:p w14:paraId="53F39368" w14:textId="77777777" w:rsidR="00CC2E57" w:rsidRDefault="00B4726B">
            <w:r>
              <w:t>《问题反馈单》</w:t>
            </w:r>
          </w:p>
        </w:tc>
        <w:tc>
          <w:tcPr>
            <w:tcW w:w="1334" w:type="pct"/>
          </w:tcPr>
          <w:p w14:paraId="426ACDB4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相关开发人员、开发经理、项目经理</w:t>
            </w:r>
          </w:p>
        </w:tc>
        <w:tc>
          <w:tcPr>
            <w:tcW w:w="0" w:type="auto"/>
          </w:tcPr>
          <w:p w14:paraId="166252D4" w14:textId="77777777" w:rsidR="00CC2E57" w:rsidRDefault="00B4726B">
            <w:proofErr w:type="spellStart"/>
            <w:r>
              <w:t>实施经理</w:t>
            </w:r>
            <w:proofErr w:type="spellEnd"/>
          </w:p>
        </w:tc>
      </w:tr>
      <w:tr w:rsidR="00CC2E57" w14:paraId="50FE4936" w14:textId="77777777" w:rsidTr="00C21BAF">
        <w:tc>
          <w:tcPr>
            <w:tcW w:w="525" w:type="pct"/>
          </w:tcPr>
          <w:p w14:paraId="6A835C93" w14:textId="77777777" w:rsidR="00CC2E57" w:rsidRDefault="00B4726B">
            <w:r>
              <w:t>每项任务开始前</w:t>
            </w:r>
          </w:p>
        </w:tc>
        <w:tc>
          <w:tcPr>
            <w:tcW w:w="683" w:type="pct"/>
          </w:tcPr>
          <w:p w14:paraId="4C836298" w14:textId="77777777" w:rsidR="00CC2E57" w:rsidRDefault="00B4726B">
            <w:r>
              <w:t>任务分配及控制</w:t>
            </w:r>
          </w:p>
        </w:tc>
        <w:tc>
          <w:tcPr>
            <w:tcW w:w="878" w:type="pct"/>
          </w:tcPr>
          <w:p w14:paraId="676A5056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项目经理将任务下发给执行人，并跟踪执行</w:t>
            </w:r>
          </w:p>
        </w:tc>
        <w:tc>
          <w:tcPr>
            <w:tcW w:w="484" w:type="pct"/>
          </w:tcPr>
          <w:p w14:paraId="7498DB64" w14:textId="77777777" w:rsidR="00CC2E57" w:rsidRDefault="00B4726B">
            <w:proofErr w:type="spellStart"/>
            <w:r>
              <w:t>邮件</w:t>
            </w:r>
            <w:proofErr w:type="spellEnd"/>
          </w:p>
        </w:tc>
        <w:tc>
          <w:tcPr>
            <w:tcW w:w="646" w:type="pct"/>
          </w:tcPr>
          <w:p w14:paraId="2725779A" w14:textId="77777777" w:rsidR="00CC2E57" w:rsidRDefault="00B4726B">
            <w:r>
              <w:t>《任务单》</w:t>
            </w:r>
          </w:p>
        </w:tc>
        <w:tc>
          <w:tcPr>
            <w:tcW w:w="1334" w:type="pct"/>
          </w:tcPr>
          <w:p w14:paraId="636A148D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任务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执行人、项目经理</w:t>
            </w:r>
          </w:p>
        </w:tc>
        <w:tc>
          <w:tcPr>
            <w:tcW w:w="0" w:type="auto"/>
          </w:tcPr>
          <w:p w14:paraId="77A35B9B" w14:textId="77777777" w:rsidR="00CC2E57" w:rsidRDefault="00CC2E57">
            <w:pPr>
              <w:rPr>
                <w:lang w:eastAsia="zh-CN"/>
              </w:rPr>
            </w:pPr>
          </w:p>
        </w:tc>
      </w:tr>
      <w:tr w:rsidR="00CC2E57" w14:paraId="41249D8B" w14:textId="77777777" w:rsidTr="00C21BAF">
        <w:tc>
          <w:tcPr>
            <w:tcW w:w="525" w:type="pct"/>
          </w:tcPr>
          <w:p w14:paraId="464B78DB" w14:textId="77777777" w:rsidR="00CC2E57" w:rsidRDefault="00B4726B">
            <w:proofErr w:type="spellStart"/>
            <w:r>
              <w:t>每周</w:t>
            </w:r>
            <w:proofErr w:type="spellEnd"/>
          </w:p>
        </w:tc>
        <w:tc>
          <w:tcPr>
            <w:tcW w:w="683" w:type="pct"/>
          </w:tcPr>
          <w:p w14:paraId="58683409" w14:textId="77777777" w:rsidR="00CC2E57" w:rsidRDefault="00B4726B">
            <w:r>
              <w:t>二次开发进度</w:t>
            </w:r>
          </w:p>
        </w:tc>
        <w:tc>
          <w:tcPr>
            <w:tcW w:w="878" w:type="pct"/>
          </w:tcPr>
          <w:p w14:paraId="30A12C3D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及时了解和推动二次开发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进展</w:t>
            </w:r>
          </w:p>
        </w:tc>
        <w:tc>
          <w:tcPr>
            <w:tcW w:w="484" w:type="pct"/>
          </w:tcPr>
          <w:p w14:paraId="322AFA60" w14:textId="77777777" w:rsidR="00CC2E57" w:rsidRDefault="00B4726B">
            <w:proofErr w:type="spellStart"/>
            <w:r>
              <w:t>邮件</w:t>
            </w:r>
            <w:proofErr w:type="spellEnd"/>
          </w:p>
        </w:tc>
        <w:tc>
          <w:tcPr>
            <w:tcW w:w="646" w:type="pct"/>
          </w:tcPr>
          <w:p w14:paraId="35D40307" w14:textId="77777777" w:rsidR="00CC2E57" w:rsidRDefault="00B4726B">
            <w:r>
              <w:t>《每周进度表》</w:t>
            </w:r>
          </w:p>
        </w:tc>
        <w:tc>
          <w:tcPr>
            <w:tcW w:w="1334" w:type="pct"/>
          </w:tcPr>
          <w:p w14:paraId="2184E854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项目经理、开发经理、实施经理、开发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小组人员</w:t>
            </w:r>
          </w:p>
        </w:tc>
        <w:tc>
          <w:tcPr>
            <w:tcW w:w="0" w:type="auto"/>
          </w:tcPr>
          <w:p w14:paraId="02D1AE9E" w14:textId="77777777" w:rsidR="00CC2E57" w:rsidRDefault="00CC2E57">
            <w:pPr>
              <w:rPr>
                <w:lang w:eastAsia="zh-CN"/>
              </w:rPr>
            </w:pPr>
          </w:p>
        </w:tc>
      </w:tr>
      <w:tr w:rsidR="00CC2E57" w14:paraId="6B68FAB9" w14:textId="77777777" w:rsidTr="00C21BAF">
        <w:tc>
          <w:tcPr>
            <w:tcW w:w="525" w:type="pct"/>
          </w:tcPr>
          <w:p w14:paraId="34BCB58A" w14:textId="77777777" w:rsidR="00CC2E57" w:rsidRDefault="00B4726B">
            <w:proofErr w:type="spellStart"/>
            <w:r>
              <w:t>每项任务结束</w:t>
            </w:r>
            <w:proofErr w:type="spellEnd"/>
          </w:p>
        </w:tc>
        <w:tc>
          <w:tcPr>
            <w:tcW w:w="683" w:type="pct"/>
          </w:tcPr>
          <w:p w14:paraId="468D4A05" w14:textId="77777777" w:rsidR="00CC2E57" w:rsidRDefault="00B4726B">
            <w:r>
              <w:t>任务完成质量</w:t>
            </w:r>
          </w:p>
        </w:tc>
        <w:tc>
          <w:tcPr>
            <w:tcW w:w="878" w:type="pct"/>
          </w:tcPr>
          <w:p w14:paraId="355D8852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跟踪下方任务的完成质量，便于保证质量和考核</w:t>
            </w:r>
          </w:p>
        </w:tc>
        <w:tc>
          <w:tcPr>
            <w:tcW w:w="484" w:type="pct"/>
          </w:tcPr>
          <w:p w14:paraId="604377D8" w14:textId="77777777" w:rsidR="00CC2E57" w:rsidRDefault="00B4726B">
            <w:proofErr w:type="spellStart"/>
            <w:r>
              <w:t>电话</w:t>
            </w:r>
            <w:proofErr w:type="spellEnd"/>
            <w:r>
              <w:t>/</w:t>
            </w:r>
            <w:proofErr w:type="spellStart"/>
            <w:r>
              <w:t>邮件</w:t>
            </w:r>
            <w:proofErr w:type="spellEnd"/>
            <w:r>
              <w:t>/</w:t>
            </w:r>
            <w:proofErr w:type="spellStart"/>
            <w:r>
              <w:t>谈话</w:t>
            </w:r>
            <w:proofErr w:type="spellEnd"/>
          </w:p>
        </w:tc>
        <w:tc>
          <w:tcPr>
            <w:tcW w:w="646" w:type="pct"/>
          </w:tcPr>
          <w:p w14:paraId="1759934E" w14:textId="77777777" w:rsidR="00CC2E57" w:rsidRDefault="00CC2E57"/>
        </w:tc>
        <w:tc>
          <w:tcPr>
            <w:tcW w:w="1334" w:type="pct"/>
          </w:tcPr>
          <w:p w14:paraId="6274D826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项目经理、实施经理、开发经理、任务的受益人（主要是客户）</w:t>
            </w:r>
          </w:p>
        </w:tc>
        <w:tc>
          <w:tcPr>
            <w:tcW w:w="0" w:type="auto"/>
          </w:tcPr>
          <w:p w14:paraId="37950837" w14:textId="77777777" w:rsidR="00CC2E57" w:rsidRDefault="00B4726B">
            <w:proofErr w:type="spellStart"/>
            <w:r>
              <w:t>项目经理</w:t>
            </w:r>
            <w:proofErr w:type="spellEnd"/>
          </w:p>
        </w:tc>
      </w:tr>
      <w:tr w:rsidR="00CC2E57" w14:paraId="6E6B4D8C" w14:textId="77777777" w:rsidTr="00C21BAF">
        <w:tc>
          <w:tcPr>
            <w:tcW w:w="525" w:type="pct"/>
          </w:tcPr>
          <w:p w14:paraId="356775C2" w14:textId="77777777" w:rsidR="00CC2E57" w:rsidRDefault="00B4726B">
            <w:r>
              <w:t>不定期</w:t>
            </w:r>
          </w:p>
        </w:tc>
        <w:tc>
          <w:tcPr>
            <w:tcW w:w="683" w:type="pct"/>
          </w:tcPr>
          <w:p w14:paraId="5D1D5257" w14:textId="77777777" w:rsidR="00CC2E57" w:rsidRDefault="00B4726B">
            <w:r>
              <w:t>项目组交流</w:t>
            </w:r>
          </w:p>
        </w:tc>
        <w:tc>
          <w:tcPr>
            <w:tcW w:w="878" w:type="pct"/>
          </w:tcPr>
          <w:p w14:paraId="48ECBCA8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了解项目组成员对项目的想法和建议</w:t>
            </w:r>
          </w:p>
        </w:tc>
        <w:tc>
          <w:tcPr>
            <w:tcW w:w="484" w:type="pct"/>
          </w:tcPr>
          <w:p w14:paraId="3D0E45D5" w14:textId="77777777" w:rsidR="00CC2E57" w:rsidRDefault="00B4726B">
            <w:proofErr w:type="spellStart"/>
            <w:r>
              <w:t>谈话</w:t>
            </w:r>
            <w:proofErr w:type="spellEnd"/>
          </w:p>
        </w:tc>
        <w:tc>
          <w:tcPr>
            <w:tcW w:w="646" w:type="pct"/>
          </w:tcPr>
          <w:p w14:paraId="6799DD2F" w14:textId="77777777" w:rsidR="00CC2E57" w:rsidRDefault="00CC2E57"/>
        </w:tc>
        <w:tc>
          <w:tcPr>
            <w:tcW w:w="1334" w:type="pct"/>
          </w:tcPr>
          <w:p w14:paraId="14C747FE" w14:textId="77777777" w:rsidR="00CC2E57" w:rsidRDefault="00B4726B">
            <w:r>
              <w:t>谈话：项目组成员</w:t>
            </w:r>
          </w:p>
        </w:tc>
        <w:tc>
          <w:tcPr>
            <w:tcW w:w="0" w:type="auto"/>
          </w:tcPr>
          <w:p w14:paraId="3C218EAD" w14:textId="77777777" w:rsidR="00CC2E57" w:rsidRDefault="00CC2E57"/>
        </w:tc>
      </w:tr>
      <w:tr w:rsidR="00CC2E57" w14:paraId="45AA1BE5" w14:textId="77777777" w:rsidTr="00C21BAF">
        <w:tc>
          <w:tcPr>
            <w:tcW w:w="525" w:type="pct"/>
          </w:tcPr>
          <w:p w14:paraId="258AF7BC" w14:textId="77777777" w:rsidR="00CC2E57" w:rsidRDefault="00B4726B">
            <w:r>
              <w:t>项目发生重要事件</w:t>
            </w:r>
          </w:p>
        </w:tc>
        <w:tc>
          <w:tcPr>
            <w:tcW w:w="683" w:type="pct"/>
          </w:tcPr>
          <w:p w14:paraId="5F4EB525" w14:textId="77777777" w:rsidR="00CC2E57" w:rsidRDefault="00B4726B">
            <w:r>
              <w:t>交流会</w:t>
            </w:r>
          </w:p>
        </w:tc>
        <w:tc>
          <w:tcPr>
            <w:tcW w:w="878" w:type="pct"/>
          </w:tcPr>
          <w:p w14:paraId="69884214" w14:textId="77777777" w:rsidR="00CC2E57" w:rsidRDefault="00B4726B">
            <w:r>
              <w:t>解决争端、统一思想</w:t>
            </w:r>
          </w:p>
        </w:tc>
        <w:tc>
          <w:tcPr>
            <w:tcW w:w="484" w:type="pct"/>
          </w:tcPr>
          <w:p w14:paraId="2B5BD9DA" w14:textId="77777777" w:rsidR="00CC2E57" w:rsidRDefault="00B4726B">
            <w:r>
              <w:t>专题会议</w:t>
            </w:r>
          </w:p>
        </w:tc>
        <w:tc>
          <w:tcPr>
            <w:tcW w:w="646" w:type="pct"/>
          </w:tcPr>
          <w:p w14:paraId="7DC138D6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《备忘录》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《会议纪要》</w:t>
            </w:r>
          </w:p>
        </w:tc>
        <w:tc>
          <w:tcPr>
            <w:tcW w:w="1334" w:type="pct"/>
          </w:tcPr>
          <w:p w14:paraId="78AE763B" w14:textId="77777777" w:rsidR="00CC2E57" w:rsidRDefault="00B4726B">
            <w:pPr>
              <w:rPr>
                <w:lang w:eastAsia="zh-CN"/>
              </w:rPr>
            </w:pPr>
            <w:r>
              <w:rPr>
                <w:lang w:eastAsia="zh-CN"/>
              </w:rPr>
              <w:t>与会人员、管理小组、公司领导</w:t>
            </w:r>
          </w:p>
        </w:tc>
        <w:tc>
          <w:tcPr>
            <w:tcW w:w="0" w:type="auto"/>
          </w:tcPr>
          <w:p w14:paraId="57FAA573" w14:textId="77777777" w:rsidR="00CC2E57" w:rsidRDefault="00CC2E57">
            <w:pPr>
              <w:rPr>
                <w:lang w:eastAsia="zh-CN"/>
              </w:rPr>
            </w:pPr>
          </w:p>
        </w:tc>
      </w:tr>
      <w:tr w:rsidR="00CC2E57" w14:paraId="298B2C61" w14:textId="77777777" w:rsidTr="00C21BAF">
        <w:tc>
          <w:tcPr>
            <w:tcW w:w="525" w:type="pct"/>
          </w:tcPr>
          <w:p w14:paraId="29FD0858" w14:textId="77777777" w:rsidR="00CC2E57" w:rsidRDefault="00B4726B">
            <w:r>
              <w:t>……</w:t>
            </w:r>
          </w:p>
        </w:tc>
        <w:tc>
          <w:tcPr>
            <w:tcW w:w="683" w:type="pct"/>
          </w:tcPr>
          <w:p w14:paraId="6B35DDE0" w14:textId="77777777" w:rsidR="00CC2E57" w:rsidRDefault="00B4726B">
            <w:r>
              <w:t>……</w:t>
            </w:r>
          </w:p>
        </w:tc>
        <w:tc>
          <w:tcPr>
            <w:tcW w:w="878" w:type="pct"/>
          </w:tcPr>
          <w:p w14:paraId="0C8DC646" w14:textId="77777777" w:rsidR="00CC2E57" w:rsidRDefault="00B4726B">
            <w:r>
              <w:t>……</w:t>
            </w:r>
          </w:p>
        </w:tc>
        <w:tc>
          <w:tcPr>
            <w:tcW w:w="484" w:type="pct"/>
          </w:tcPr>
          <w:p w14:paraId="35FC347C" w14:textId="77777777" w:rsidR="00CC2E57" w:rsidRDefault="00B4726B">
            <w:r>
              <w:t>……</w:t>
            </w:r>
          </w:p>
        </w:tc>
        <w:tc>
          <w:tcPr>
            <w:tcW w:w="646" w:type="pct"/>
          </w:tcPr>
          <w:p w14:paraId="277656B6" w14:textId="77777777" w:rsidR="00CC2E57" w:rsidRDefault="00B4726B">
            <w:r>
              <w:t>……</w:t>
            </w:r>
          </w:p>
        </w:tc>
        <w:tc>
          <w:tcPr>
            <w:tcW w:w="1334" w:type="pct"/>
          </w:tcPr>
          <w:p w14:paraId="01E9398C" w14:textId="77777777" w:rsidR="00CC2E57" w:rsidRDefault="00B4726B">
            <w:r>
              <w:t>……</w:t>
            </w:r>
          </w:p>
        </w:tc>
        <w:tc>
          <w:tcPr>
            <w:tcW w:w="0" w:type="auto"/>
          </w:tcPr>
          <w:p w14:paraId="6B515087" w14:textId="77777777" w:rsidR="00CC2E57" w:rsidRDefault="00B4726B">
            <w:r>
              <w:t>……</w:t>
            </w:r>
          </w:p>
        </w:tc>
      </w:tr>
      <w:tr w:rsidR="00CC2E57" w14:paraId="2E53C9CF" w14:textId="77777777" w:rsidTr="00C21BAF">
        <w:tc>
          <w:tcPr>
            <w:tcW w:w="525" w:type="pct"/>
          </w:tcPr>
          <w:p w14:paraId="5B324DD8" w14:textId="77777777" w:rsidR="00CC2E57" w:rsidRDefault="00CC2E57"/>
        </w:tc>
        <w:tc>
          <w:tcPr>
            <w:tcW w:w="683" w:type="pct"/>
          </w:tcPr>
          <w:p w14:paraId="33E131AF" w14:textId="77777777" w:rsidR="00CC2E57" w:rsidRDefault="00CC2E57"/>
        </w:tc>
        <w:tc>
          <w:tcPr>
            <w:tcW w:w="878" w:type="pct"/>
          </w:tcPr>
          <w:p w14:paraId="613BD4B9" w14:textId="77777777" w:rsidR="00CC2E57" w:rsidRDefault="00CC2E57"/>
        </w:tc>
        <w:tc>
          <w:tcPr>
            <w:tcW w:w="484" w:type="pct"/>
          </w:tcPr>
          <w:p w14:paraId="4F5CA85B" w14:textId="77777777" w:rsidR="00CC2E57" w:rsidRDefault="00CC2E57"/>
        </w:tc>
        <w:tc>
          <w:tcPr>
            <w:tcW w:w="646" w:type="pct"/>
          </w:tcPr>
          <w:p w14:paraId="30B37B28" w14:textId="77777777" w:rsidR="00CC2E57" w:rsidRDefault="00CC2E57"/>
        </w:tc>
        <w:tc>
          <w:tcPr>
            <w:tcW w:w="1334" w:type="pct"/>
          </w:tcPr>
          <w:p w14:paraId="70888E09" w14:textId="77777777" w:rsidR="00CC2E57" w:rsidRDefault="00CC2E57"/>
        </w:tc>
        <w:tc>
          <w:tcPr>
            <w:tcW w:w="0" w:type="auto"/>
          </w:tcPr>
          <w:p w14:paraId="41BDEDAC" w14:textId="77777777" w:rsidR="00CC2E57" w:rsidRDefault="00CC2E57"/>
        </w:tc>
      </w:tr>
    </w:tbl>
    <w:p w14:paraId="32B10101" w14:textId="71FAC982" w:rsidR="00CC2E57" w:rsidRDefault="00CC2E57" w:rsidP="00C21BAF">
      <w:pPr>
        <w:pStyle w:val="Compact"/>
        <w:rPr>
          <w:lang w:eastAsia="zh-CN"/>
        </w:rPr>
      </w:pPr>
    </w:p>
    <w:p w14:paraId="3D117D35" w14:textId="62FD3331" w:rsidR="00F24D1E" w:rsidRDefault="00F24D1E" w:rsidP="00C21BAF">
      <w:pPr>
        <w:pStyle w:val="Compact"/>
        <w:rPr>
          <w:lang w:eastAsia="zh-CN"/>
        </w:rPr>
      </w:pPr>
    </w:p>
    <w:p w14:paraId="26A1CFF2" w14:textId="28B33508" w:rsidR="00F24D1E" w:rsidRDefault="00F24D1E" w:rsidP="00C21BAF">
      <w:pPr>
        <w:pStyle w:val="Compact"/>
        <w:rPr>
          <w:lang w:eastAsia="zh-CN"/>
        </w:rPr>
      </w:pPr>
    </w:p>
    <w:p w14:paraId="7E063DA2" w14:textId="3C3A73EF" w:rsidR="00F24D1E" w:rsidRDefault="00F24D1E" w:rsidP="00C21BAF">
      <w:pPr>
        <w:pStyle w:val="Compact"/>
        <w:rPr>
          <w:lang w:eastAsia="zh-CN"/>
        </w:rPr>
      </w:pPr>
    </w:p>
    <w:p w14:paraId="77B9F277" w14:textId="0477A38E" w:rsidR="00F24D1E" w:rsidRPr="00C21BAF" w:rsidRDefault="00F24D1E" w:rsidP="00F24D1E">
      <w:pPr>
        <w:pStyle w:val="a0"/>
        <w:jc w:val="center"/>
        <w:rPr>
          <w:rFonts w:hint="eastAsia"/>
          <w:b/>
          <w:bCs/>
          <w:sz w:val="36"/>
          <w:szCs w:val="36"/>
          <w:lang w:eastAsia="zh-CN"/>
        </w:rPr>
      </w:pPr>
      <w:r w:rsidRPr="00C21BAF">
        <w:rPr>
          <w:b/>
          <w:bCs/>
          <w:sz w:val="36"/>
          <w:szCs w:val="36"/>
          <w:lang w:eastAsia="zh-CN"/>
        </w:rPr>
        <w:lastRenderedPageBreak/>
        <w:t>项目沟通计划</w:t>
      </w:r>
      <w:r>
        <w:rPr>
          <w:rFonts w:hint="eastAsia"/>
          <w:b/>
          <w:bCs/>
          <w:sz w:val="36"/>
          <w:szCs w:val="36"/>
          <w:lang w:eastAsia="zh-CN"/>
        </w:rPr>
        <w:t>模版（</w:t>
      </w:r>
      <w:r>
        <w:rPr>
          <w:rFonts w:hint="eastAsia"/>
          <w:b/>
          <w:bCs/>
          <w:sz w:val="36"/>
          <w:szCs w:val="36"/>
          <w:lang w:eastAsia="zh-CN"/>
        </w:rPr>
        <w:t>二</w:t>
      </w:r>
      <w:r>
        <w:rPr>
          <w:rFonts w:hint="eastAsia"/>
          <w:b/>
          <w:bCs/>
          <w:sz w:val="36"/>
          <w:szCs w:val="36"/>
          <w:lang w:eastAsia="zh-CN"/>
        </w:rPr>
        <w:t>）</w:t>
      </w:r>
    </w:p>
    <w:p w14:paraId="297E72CA" w14:textId="6463151B" w:rsidR="00F24D1E" w:rsidRPr="00F24D1E" w:rsidRDefault="00F24D1E" w:rsidP="00F24D1E">
      <w:pPr>
        <w:pStyle w:val="a0"/>
        <w:rPr>
          <w:rFonts w:hint="eastAsia"/>
          <w:lang w:eastAsia="zh-CN"/>
        </w:rPr>
      </w:pPr>
      <w:r>
        <w:rPr>
          <w:lang w:eastAsia="zh-CN"/>
        </w:rPr>
        <w:t>填制时间：</w:t>
      </w:r>
      <w:r>
        <w:rPr>
          <w:lang w:eastAsia="zh-CN"/>
        </w:rPr>
        <w:t xml:space="preserve">         </w:t>
      </w:r>
      <w:r>
        <w:rPr>
          <w:lang w:eastAsia="zh-CN"/>
        </w:rPr>
        <w:t>制定人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  <w:r>
        <w:rPr>
          <w:lang w:eastAsia="zh-CN"/>
        </w:rPr>
        <w:t xml:space="preserve">                                                                     </w:t>
      </w:r>
      <w:r>
        <w:rPr>
          <w:lang w:eastAsia="zh-CN"/>
        </w:rPr>
        <w:t>计划时间段：从</w:t>
      </w:r>
      <w:r>
        <w:rPr>
          <w:lang w:eastAsia="zh-CN"/>
        </w:rPr>
        <w:t xml:space="preserve">       </w:t>
      </w:r>
      <w:r>
        <w:rPr>
          <w:lang w:eastAsia="zh-CN"/>
        </w:rPr>
        <w:t>到</w:t>
      </w:r>
      <w:r>
        <w:rPr>
          <w:lang w:eastAsia="zh-CN"/>
        </w:rPr>
        <w:t xml:space="preserve">      </w:t>
      </w:r>
    </w:p>
    <w:tbl>
      <w:tblPr>
        <w:tblW w:w="135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9"/>
        <w:gridCol w:w="4153"/>
        <w:gridCol w:w="2490"/>
        <w:gridCol w:w="2490"/>
        <w:gridCol w:w="2628"/>
      </w:tblGrid>
      <w:tr w:rsidR="00F24D1E" w:rsidRPr="00F24D1E" w14:paraId="75344AB0" w14:textId="77777777" w:rsidTr="00F24D1E">
        <w:trPr>
          <w:trHeight w:val="306"/>
        </w:trPr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B76FD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通渠道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30987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信息与内容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55A47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参与对象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3022E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渠道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C78B3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频率</w:t>
            </w:r>
          </w:p>
        </w:tc>
      </w:tr>
      <w:tr w:rsidR="00F24D1E" w:rsidRPr="00F24D1E" w14:paraId="6E054DE2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24B5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工作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B1C0F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报告项目现况与未来进程/讨论各小组相关的项目进度/项目未决议题澄清与解决/讨论员工对项目的需求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45AF8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所有项目成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6AE2E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  <w:p w14:paraId="718F4EC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CDC4D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每两周一次</w:t>
            </w:r>
          </w:p>
        </w:tc>
      </w:tr>
      <w:tr w:rsidR="00F24D1E" w:rsidRPr="00F24D1E" w14:paraId="587FED1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89D8E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小组内沟通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1FA4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工作进度、议题整理与协议沟通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BDED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成员/转变促成人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FF46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F223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/每两周一次</w:t>
            </w:r>
          </w:p>
        </w:tc>
      </w:tr>
      <w:tr w:rsidR="00F24D1E" w:rsidRPr="00F24D1E" w14:paraId="2E657436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B89BF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沟通会议/研讨会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5686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观念与交付成员介绍/项目相关议题整理与沟通协调/凝聚项目成员共识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C2AD9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8ACEA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6B11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341C712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80AF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沟通访谈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398D4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执行信息收集与相关议题讨论/项目意见沟通与建议反馈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EDDE0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/各工作小组成员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6C3293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DCFE8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4E688CC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2ED52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领导委员会议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B3A15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报道项目阶段性工作进度与成果展示/讨论并裁定重要未决事项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1699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/相关部门主管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7C774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经理</w:t>
            </w:r>
          </w:p>
          <w:p w14:paraId="3CF9E70B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各工作小组负责人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1669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各阶段</w:t>
            </w:r>
            <w:proofErr w:type="gramStart"/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末举办</w:t>
            </w:r>
            <w:proofErr w:type="gramEnd"/>
          </w:p>
        </w:tc>
      </w:tr>
      <w:tr w:rsidR="00F24D1E" w:rsidRPr="00F24D1E" w14:paraId="09287A5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DD922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网站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FA63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进度报告与成果演示/项目及项目成员介绍/知识管理文献/会议纪要/项目意见交流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8AD6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701F7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738E5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资料每周更新一次/问题反馈及讨论区随时更新</w:t>
            </w:r>
          </w:p>
        </w:tc>
      </w:tr>
      <w:tr w:rsidR="00F24D1E" w:rsidRPr="00F24D1E" w14:paraId="2BF2D670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EA5A88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电子报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0081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发布项目相关信息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26D56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94B11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91A84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每月一次</w:t>
            </w:r>
          </w:p>
        </w:tc>
      </w:tr>
      <w:tr w:rsidR="00F24D1E" w:rsidRPr="00F24D1E" w14:paraId="5980AB59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94435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lastRenderedPageBreak/>
              <w:t>项目宣传单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5A5D9A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传达项目相关活动信息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5A73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AC2997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成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46C6F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视项目需要举办</w:t>
            </w:r>
          </w:p>
        </w:tc>
      </w:tr>
      <w:tr w:rsidR="00F24D1E" w:rsidRPr="00F24D1E" w14:paraId="6DFCC9EF" w14:textId="77777777" w:rsidTr="00F24D1E">
        <w:tc>
          <w:tcPr>
            <w:tcW w:w="6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3A6B0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电子邮件</w:t>
            </w:r>
          </w:p>
        </w:tc>
        <w:tc>
          <w:tcPr>
            <w:tcW w:w="15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296C8C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发布项目相关信息/知识管理小品文分享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3611C0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项目相关全体员工</w:t>
            </w:r>
          </w:p>
        </w:tc>
        <w:tc>
          <w:tcPr>
            <w:tcW w:w="90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53B2E4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转变促成人员</w:t>
            </w:r>
          </w:p>
        </w:tc>
        <w:tc>
          <w:tcPr>
            <w:tcW w:w="950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29AE3" w14:textId="77777777" w:rsidR="00F24D1E" w:rsidRPr="00F24D1E" w:rsidRDefault="00F24D1E" w:rsidP="00F24D1E">
            <w:pPr>
              <w:spacing w:before="90" w:after="90"/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</w:pPr>
            <w:r w:rsidRPr="00F24D1E">
              <w:rPr>
                <w:rFonts w:ascii="微软雅黑" w:eastAsia="微软雅黑" w:hAnsi="微软雅黑" w:cs="宋体" w:hint="eastAsia"/>
                <w:color w:val="000000"/>
                <w:lang w:val="en-US" w:eastAsia="zh-CN"/>
              </w:rPr>
              <w:t>随时/每周一次</w:t>
            </w:r>
          </w:p>
        </w:tc>
      </w:tr>
    </w:tbl>
    <w:p w14:paraId="0F8BAC6D" w14:textId="77777777" w:rsidR="00F24D1E" w:rsidRDefault="00F24D1E" w:rsidP="00C21BAF">
      <w:pPr>
        <w:pStyle w:val="Compact"/>
        <w:rPr>
          <w:rFonts w:hint="eastAsia"/>
          <w:lang w:eastAsia="zh-CN"/>
        </w:rPr>
      </w:pPr>
    </w:p>
    <w:sectPr w:rsidR="00F24D1E" w:rsidSect="00C21BAF">
      <w:pgSz w:w="15840" w:h="12240" w:orient="landscape"/>
      <w:pgMar w:top="1418" w:right="1440" w:bottom="1135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0AB86" w14:textId="77777777" w:rsidR="00B4726B" w:rsidRDefault="00B4726B">
      <w:pPr>
        <w:spacing w:after="0"/>
      </w:pPr>
      <w:r>
        <w:separator/>
      </w:r>
    </w:p>
  </w:endnote>
  <w:endnote w:type="continuationSeparator" w:id="0">
    <w:p w14:paraId="0AFCBFA5" w14:textId="77777777" w:rsidR="00B4726B" w:rsidRDefault="00B47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31750" w14:textId="77777777" w:rsidR="00B4726B" w:rsidRDefault="00B4726B">
      <w:r>
        <w:separator/>
      </w:r>
    </w:p>
  </w:footnote>
  <w:footnote w:type="continuationSeparator" w:id="0">
    <w:p w14:paraId="31F06931" w14:textId="77777777" w:rsidR="00B4726B" w:rsidRDefault="00B472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7D6DB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172C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8C9"/>
    <w:rsid w:val="004E29B3"/>
    <w:rsid w:val="00590D07"/>
    <w:rsid w:val="00784D58"/>
    <w:rsid w:val="008D6863"/>
    <w:rsid w:val="00B4726B"/>
    <w:rsid w:val="00B86B75"/>
    <w:rsid w:val="00BC48D5"/>
    <w:rsid w:val="00C21BAF"/>
    <w:rsid w:val="00C36279"/>
    <w:rsid w:val="00CC2E57"/>
    <w:rsid w:val="00E315A3"/>
    <w:rsid w:val="00F24D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78D19"/>
  <w15:docId w15:val="{7703E5F0-3B1E-4BF6-BBC4-32D2807B6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F24D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05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D94F6-7735-45D8-9B74-380E71570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68</Words>
  <Characters>1530</Characters>
  <Application>Microsoft Office Word</Application>
  <DocSecurity>0</DocSecurity>
  <Lines>12</Lines>
  <Paragraphs>3</Paragraphs>
  <ScaleCrop>false</ScaleCrop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沟通计划模板 - 百度文库</dc:title>
  <dc:creator/>
  <cp:keywords/>
  <dc:description>百度文库</dc:description>
  <cp:lastModifiedBy>huang shenghan</cp:lastModifiedBy>
  <cp:revision>4</cp:revision>
  <dcterms:created xsi:type="dcterms:W3CDTF">2021-05-11T04:53:00Z</dcterms:created>
  <dcterms:modified xsi:type="dcterms:W3CDTF">2021-05-11T05:0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